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16B33" w14:textId="77777777" w:rsidR="00EB7019" w:rsidRDefault="00E37DD6" w:rsidP="00757318">
      <w:pPr>
        <w:jc w:val="center"/>
      </w:pPr>
      <w:r>
        <w:t xml:space="preserve">MASON COUNTY FIRE DISTRICT </w:t>
      </w:r>
      <w:r w:rsidR="007415B8">
        <w:t xml:space="preserve">6 </w:t>
      </w:r>
    </w:p>
    <w:p w14:paraId="68EAEE3F" w14:textId="720E0036" w:rsidR="002542EA" w:rsidRDefault="007415B8" w:rsidP="006A6AA3">
      <w:pPr>
        <w:jc w:val="center"/>
      </w:pPr>
      <w:r>
        <w:t>BOARD</w:t>
      </w:r>
      <w:r w:rsidR="000D3901">
        <w:t xml:space="preserve"> OF FIRE </w:t>
      </w:r>
      <w:r w:rsidR="005B0C81">
        <w:t>COMMISSIONER</w:t>
      </w:r>
      <w:r w:rsidR="002C66CB">
        <w:t>’</w:t>
      </w:r>
      <w:r w:rsidR="005B0C81">
        <w:t>S</w:t>
      </w:r>
      <w:r w:rsidR="00361F3A">
        <w:t xml:space="preserve"> BUSINESS</w:t>
      </w:r>
      <w:r w:rsidR="00E37DD6">
        <w:t xml:space="preserve"> MEETING AGENDA</w:t>
      </w:r>
      <w:r w:rsidR="006A091F">
        <w:t xml:space="preserve">               </w:t>
      </w:r>
      <w:r w:rsidR="00757318">
        <w:t xml:space="preserve">                                                                                                                                                          </w:t>
      </w:r>
      <w:r w:rsidR="006A091F">
        <w:t xml:space="preserve">  </w:t>
      </w:r>
      <w:r w:rsidR="009B4975">
        <w:t>6</w:t>
      </w:r>
      <w:r w:rsidR="00C55193">
        <w:t>-</w:t>
      </w:r>
      <w:r w:rsidR="008D3959">
        <w:t>1</w:t>
      </w:r>
      <w:r w:rsidR="009B4975">
        <w:t>5</w:t>
      </w:r>
      <w:r w:rsidR="000D3901">
        <w:t>-20</w:t>
      </w:r>
      <w:r w:rsidR="007F46A4">
        <w:t>2</w:t>
      </w:r>
      <w:r w:rsidR="00856666">
        <w:t>1</w:t>
      </w:r>
    </w:p>
    <w:p w14:paraId="4FE2F73B" w14:textId="1BCC5DBF" w:rsidR="00142B65" w:rsidRDefault="00E37DD6" w:rsidP="005D3754">
      <w:pPr>
        <w:pStyle w:val="ListParagraph"/>
        <w:numPr>
          <w:ilvl w:val="0"/>
          <w:numId w:val="43"/>
        </w:numPr>
      </w:pPr>
      <w:r>
        <w:t>CALL TO ORDER</w:t>
      </w:r>
    </w:p>
    <w:p w14:paraId="4495D4AD" w14:textId="15CB746A" w:rsidR="00EF5108" w:rsidRDefault="002542EA" w:rsidP="00EF5108">
      <w:r>
        <w:t xml:space="preserve">2.0 </w:t>
      </w:r>
      <w:r w:rsidR="002A2DE1">
        <w:t xml:space="preserve">CONSENT AGENDA </w:t>
      </w:r>
    </w:p>
    <w:p w14:paraId="17E1873B" w14:textId="3F097485" w:rsidR="00DC0263" w:rsidRDefault="00E37DD6" w:rsidP="002C66CB">
      <w:pPr>
        <w:pStyle w:val="ListParagraph"/>
        <w:numPr>
          <w:ilvl w:val="0"/>
          <w:numId w:val="39"/>
        </w:numPr>
      </w:pPr>
      <w:r>
        <w:t>MINUTES</w:t>
      </w:r>
      <w:r w:rsidR="00EF5108">
        <w:t xml:space="preserve">: </w:t>
      </w:r>
      <w:r w:rsidR="007F46A4">
        <w:t xml:space="preserve"> </w:t>
      </w:r>
      <w:r w:rsidR="00B31D78">
        <w:t>5</w:t>
      </w:r>
      <w:r w:rsidR="00086E2D">
        <w:t>-</w:t>
      </w:r>
      <w:r w:rsidR="00B31D78">
        <w:t>18</w:t>
      </w:r>
      <w:r w:rsidR="00086E2D">
        <w:t>-20</w:t>
      </w:r>
      <w:r w:rsidR="00726584">
        <w:t>2</w:t>
      </w:r>
      <w:r w:rsidR="00DC0263">
        <w:t>1</w:t>
      </w:r>
      <w:r w:rsidR="00086E2D">
        <w:t xml:space="preserve"> </w:t>
      </w:r>
      <w:r w:rsidR="005B788B">
        <w:t>BUSINESS MEETING</w:t>
      </w:r>
      <w:r w:rsidR="00B31D78">
        <w:t xml:space="preserve"> &amp; 5-24-2021 SPECIAL MEETING</w:t>
      </w:r>
    </w:p>
    <w:p w14:paraId="06CE3B14" w14:textId="14878BC3" w:rsidR="0023315D" w:rsidRPr="00071858" w:rsidRDefault="0029126C" w:rsidP="00DC0263">
      <w:pPr>
        <w:pStyle w:val="ListParagraph"/>
        <w:numPr>
          <w:ilvl w:val="0"/>
          <w:numId w:val="1"/>
        </w:numPr>
      </w:pPr>
      <w:r w:rsidRPr="00071858">
        <w:t>VOUCHERS:</w:t>
      </w:r>
      <w:r w:rsidR="00F4441F" w:rsidRPr="00071858">
        <w:t xml:space="preserve"> </w:t>
      </w:r>
    </w:p>
    <w:p w14:paraId="58C59B8D" w14:textId="4BB8E7FA" w:rsidR="00142B65" w:rsidRDefault="0029126C" w:rsidP="00E37DD6">
      <w:pPr>
        <w:pStyle w:val="ListParagraph"/>
        <w:numPr>
          <w:ilvl w:val="0"/>
          <w:numId w:val="1"/>
        </w:numPr>
      </w:pPr>
      <w:r>
        <w:t>ADOPTION OF TREASURERS REPORT</w:t>
      </w:r>
    </w:p>
    <w:p w14:paraId="5828E568" w14:textId="10D4714F" w:rsidR="006609DE" w:rsidRDefault="00FD0B28" w:rsidP="006609DE">
      <w:r>
        <w:t>3</w:t>
      </w:r>
      <w:r w:rsidR="00E37DD6">
        <w:t xml:space="preserve">.0 </w:t>
      </w:r>
      <w:r w:rsidR="00BE0AC4">
        <w:t>MEETING BUSINESS</w:t>
      </w:r>
      <w:bookmarkStart w:id="0" w:name="_Hlk31977424"/>
      <w:bookmarkStart w:id="1" w:name="_Hlk527018067"/>
    </w:p>
    <w:p w14:paraId="7EBCECB0" w14:textId="72F0DD0D" w:rsidR="002C66CB" w:rsidRDefault="00C71F7D" w:rsidP="003063FA">
      <w:pPr>
        <w:pStyle w:val="ListParagraph"/>
        <w:numPr>
          <w:ilvl w:val="0"/>
          <w:numId w:val="37"/>
        </w:numPr>
      </w:pPr>
      <w:r>
        <w:t xml:space="preserve">JEFF BRITTIG </w:t>
      </w:r>
      <w:r w:rsidR="002C66CB">
        <w:t xml:space="preserve">v. MCFD # 6 </w:t>
      </w:r>
      <w:r>
        <w:t>PUBLIC RECORDS LAWSUIT</w:t>
      </w:r>
      <w:r w:rsidR="002C66CB">
        <w:t xml:space="preserve"> UPDATE</w:t>
      </w:r>
      <w:r w:rsidR="005C0C2F">
        <w:t xml:space="preserve"> </w:t>
      </w:r>
    </w:p>
    <w:p w14:paraId="603DBDD0" w14:textId="4B76F8FD" w:rsidR="0052345E" w:rsidRDefault="0052345E" w:rsidP="008F2A4A">
      <w:pPr>
        <w:pStyle w:val="ListParagraph"/>
        <w:numPr>
          <w:ilvl w:val="0"/>
          <w:numId w:val="37"/>
        </w:numPr>
      </w:pPr>
      <w:r>
        <w:t xml:space="preserve">NEW AMBULANCE </w:t>
      </w:r>
      <w:r w:rsidR="002D4BEC">
        <w:t>UPDATE</w:t>
      </w:r>
    </w:p>
    <w:p w14:paraId="0DF8C45A" w14:textId="37637071" w:rsidR="00211B30" w:rsidRDefault="00036A43" w:rsidP="008F2A4A">
      <w:pPr>
        <w:pStyle w:val="ListParagraph"/>
        <w:numPr>
          <w:ilvl w:val="0"/>
          <w:numId w:val="37"/>
        </w:numPr>
      </w:pPr>
      <w:r>
        <w:t xml:space="preserve">FIRE STATION </w:t>
      </w:r>
      <w:r w:rsidR="00D228BA">
        <w:t>REAL ESTATE VALUATION</w:t>
      </w:r>
    </w:p>
    <w:p w14:paraId="7CDD810E" w14:textId="7EF21A2D" w:rsidR="00D228BA" w:rsidRDefault="00D228BA" w:rsidP="008F2A4A">
      <w:pPr>
        <w:pStyle w:val="ListParagraph"/>
        <w:numPr>
          <w:ilvl w:val="0"/>
          <w:numId w:val="37"/>
        </w:numPr>
      </w:pPr>
      <w:r>
        <w:t>2021 FIRE LEVY LID LIFT DISCUSSION</w:t>
      </w:r>
    </w:p>
    <w:p w14:paraId="57277C19" w14:textId="6171257F" w:rsidR="0052345E" w:rsidRDefault="00CF6A44" w:rsidP="00CF6A44">
      <w:pPr>
        <w:pStyle w:val="ListParagraph"/>
        <w:numPr>
          <w:ilvl w:val="0"/>
          <w:numId w:val="37"/>
        </w:numPr>
      </w:pPr>
      <w:r>
        <w:t>HRC INVESTIGATION STATUS</w:t>
      </w:r>
    </w:p>
    <w:p w14:paraId="06D0C162" w14:textId="29169BC3" w:rsidR="00074413" w:rsidRDefault="00074413" w:rsidP="008F2A4A">
      <w:pPr>
        <w:pStyle w:val="ListParagraph"/>
        <w:numPr>
          <w:ilvl w:val="0"/>
          <w:numId w:val="37"/>
        </w:numPr>
      </w:pPr>
      <w:r>
        <w:t>CORONA (COVID-19) VIRUS</w:t>
      </w:r>
      <w:r w:rsidR="0023315D">
        <w:t xml:space="preserve"> UP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bookmarkEnd w:id="0"/>
    <w:p w14:paraId="4653B033" w14:textId="77777777" w:rsidR="00677FEE" w:rsidRDefault="00677FEE" w:rsidP="00D55788">
      <w:pPr>
        <w:pStyle w:val="ListParagraph"/>
      </w:pPr>
    </w:p>
    <w:bookmarkEnd w:id="1"/>
    <w:p w14:paraId="4C0A7A44" w14:textId="7BA2C3D0" w:rsidR="004C7C8C" w:rsidRDefault="00BE0AC4" w:rsidP="00BE0AC4">
      <w:r>
        <w:t>4</w:t>
      </w:r>
      <w:r w:rsidR="006A6AA3">
        <w:t xml:space="preserve">.0 </w:t>
      </w:r>
      <w:r w:rsidR="0086544B">
        <w:t>ADJOURN</w:t>
      </w:r>
    </w:p>
    <w:p w14:paraId="2E3EEDC9" w14:textId="3F350F29" w:rsidR="00976D01" w:rsidRDefault="00976D01" w:rsidP="00BE0AC4"/>
    <w:p w14:paraId="71937B3F" w14:textId="41EC1A8B" w:rsidR="00976D01" w:rsidRDefault="00976D01" w:rsidP="00BE0AC4"/>
    <w:p w14:paraId="19C32DAD" w14:textId="6FBBFDE4" w:rsidR="00976D01" w:rsidRDefault="00976D01" w:rsidP="00BE0AC4"/>
    <w:sectPr w:rsidR="00976D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1A2E"/>
    <w:multiLevelType w:val="hybridMultilevel"/>
    <w:tmpl w:val="2F1C9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F4335"/>
    <w:multiLevelType w:val="hybridMultilevel"/>
    <w:tmpl w:val="200EF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70DBA"/>
    <w:multiLevelType w:val="hybridMultilevel"/>
    <w:tmpl w:val="8D9C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12C4D"/>
    <w:multiLevelType w:val="hybridMultilevel"/>
    <w:tmpl w:val="62FC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C2B32"/>
    <w:multiLevelType w:val="hybridMultilevel"/>
    <w:tmpl w:val="CD886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35368A"/>
    <w:multiLevelType w:val="multilevel"/>
    <w:tmpl w:val="331C081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0A4E7141"/>
    <w:multiLevelType w:val="multilevel"/>
    <w:tmpl w:val="305ECDDA"/>
    <w:lvl w:ilvl="0">
      <w:start w:val="6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0B461F70"/>
    <w:multiLevelType w:val="hybridMultilevel"/>
    <w:tmpl w:val="71C0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024E50"/>
    <w:multiLevelType w:val="hybridMultilevel"/>
    <w:tmpl w:val="6D8C3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1171D2"/>
    <w:multiLevelType w:val="hybridMultilevel"/>
    <w:tmpl w:val="CB562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8B5F22"/>
    <w:multiLevelType w:val="hybridMultilevel"/>
    <w:tmpl w:val="B68C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F2CB4"/>
    <w:multiLevelType w:val="hybridMultilevel"/>
    <w:tmpl w:val="60FC3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349B0"/>
    <w:multiLevelType w:val="hybridMultilevel"/>
    <w:tmpl w:val="74EA9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DF6D10"/>
    <w:multiLevelType w:val="hybridMultilevel"/>
    <w:tmpl w:val="9BFED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B5180"/>
    <w:multiLevelType w:val="hybridMultilevel"/>
    <w:tmpl w:val="C1AA1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C7470"/>
    <w:multiLevelType w:val="hybridMultilevel"/>
    <w:tmpl w:val="654A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67D45"/>
    <w:multiLevelType w:val="hybridMultilevel"/>
    <w:tmpl w:val="3356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085D5E"/>
    <w:multiLevelType w:val="hybridMultilevel"/>
    <w:tmpl w:val="5854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F4810"/>
    <w:multiLevelType w:val="hybridMultilevel"/>
    <w:tmpl w:val="B8842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D1039"/>
    <w:multiLevelType w:val="hybridMultilevel"/>
    <w:tmpl w:val="02AE1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C32B44"/>
    <w:multiLevelType w:val="hybridMultilevel"/>
    <w:tmpl w:val="0F800B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3C1A7F0A"/>
    <w:multiLevelType w:val="hybridMultilevel"/>
    <w:tmpl w:val="FB0A6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43828"/>
    <w:multiLevelType w:val="hybridMultilevel"/>
    <w:tmpl w:val="15965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562B4A"/>
    <w:multiLevelType w:val="hybridMultilevel"/>
    <w:tmpl w:val="004C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67B2C"/>
    <w:multiLevelType w:val="hybridMultilevel"/>
    <w:tmpl w:val="4EE41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ED32ED"/>
    <w:multiLevelType w:val="hybridMultilevel"/>
    <w:tmpl w:val="F4C4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0C5DBF"/>
    <w:multiLevelType w:val="hybridMultilevel"/>
    <w:tmpl w:val="42F41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45450"/>
    <w:multiLevelType w:val="hybridMultilevel"/>
    <w:tmpl w:val="99223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A0748E"/>
    <w:multiLevelType w:val="hybridMultilevel"/>
    <w:tmpl w:val="79C62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061DFC"/>
    <w:multiLevelType w:val="hybridMultilevel"/>
    <w:tmpl w:val="140A4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AAE275F"/>
    <w:multiLevelType w:val="hybridMultilevel"/>
    <w:tmpl w:val="2E1A1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133FB"/>
    <w:multiLevelType w:val="hybridMultilevel"/>
    <w:tmpl w:val="BBE27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1868E2"/>
    <w:multiLevelType w:val="hybridMultilevel"/>
    <w:tmpl w:val="0B60E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92192E"/>
    <w:multiLevelType w:val="hybridMultilevel"/>
    <w:tmpl w:val="61A69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FF7974"/>
    <w:multiLevelType w:val="hybridMultilevel"/>
    <w:tmpl w:val="5A446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99698A"/>
    <w:multiLevelType w:val="hybridMultilevel"/>
    <w:tmpl w:val="390E1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8A25C1"/>
    <w:multiLevelType w:val="hybridMultilevel"/>
    <w:tmpl w:val="08E231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4195BDC"/>
    <w:multiLevelType w:val="hybridMultilevel"/>
    <w:tmpl w:val="A9CE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453CC1"/>
    <w:multiLevelType w:val="hybridMultilevel"/>
    <w:tmpl w:val="DA4A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210F80"/>
    <w:multiLevelType w:val="multilevel"/>
    <w:tmpl w:val="87D8D4F6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726F4D7E"/>
    <w:multiLevelType w:val="hybridMultilevel"/>
    <w:tmpl w:val="295E5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7707F7"/>
    <w:multiLevelType w:val="hybridMultilevel"/>
    <w:tmpl w:val="93AE1C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C0202B"/>
    <w:multiLevelType w:val="hybridMultilevel"/>
    <w:tmpl w:val="8F5A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95466D"/>
    <w:multiLevelType w:val="hybridMultilevel"/>
    <w:tmpl w:val="2444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2"/>
  </w:num>
  <w:num w:numId="3">
    <w:abstractNumId w:val="6"/>
  </w:num>
  <w:num w:numId="4">
    <w:abstractNumId w:val="39"/>
  </w:num>
  <w:num w:numId="5">
    <w:abstractNumId w:val="7"/>
  </w:num>
  <w:num w:numId="6">
    <w:abstractNumId w:val="30"/>
  </w:num>
  <w:num w:numId="7">
    <w:abstractNumId w:val="19"/>
  </w:num>
  <w:num w:numId="8">
    <w:abstractNumId w:val="35"/>
  </w:num>
  <w:num w:numId="9">
    <w:abstractNumId w:val="25"/>
  </w:num>
  <w:num w:numId="10">
    <w:abstractNumId w:val="20"/>
  </w:num>
  <w:num w:numId="11">
    <w:abstractNumId w:val="10"/>
  </w:num>
  <w:num w:numId="12">
    <w:abstractNumId w:val="22"/>
  </w:num>
  <w:num w:numId="13">
    <w:abstractNumId w:val="9"/>
  </w:num>
  <w:num w:numId="14">
    <w:abstractNumId w:val="4"/>
  </w:num>
  <w:num w:numId="15">
    <w:abstractNumId w:val="2"/>
  </w:num>
  <w:num w:numId="16">
    <w:abstractNumId w:val="13"/>
  </w:num>
  <w:num w:numId="17">
    <w:abstractNumId w:val="21"/>
  </w:num>
  <w:num w:numId="18">
    <w:abstractNumId w:val="8"/>
  </w:num>
  <w:num w:numId="19">
    <w:abstractNumId w:val="29"/>
  </w:num>
  <w:num w:numId="20">
    <w:abstractNumId w:val="33"/>
  </w:num>
  <w:num w:numId="21">
    <w:abstractNumId w:val="0"/>
  </w:num>
  <w:num w:numId="22">
    <w:abstractNumId w:val="16"/>
  </w:num>
  <w:num w:numId="23">
    <w:abstractNumId w:val="23"/>
  </w:num>
  <w:num w:numId="24">
    <w:abstractNumId w:val="43"/>
  </w:num>
  <w:num w:numId="25">
    <w:abstractNumId w:val="37"/>
  </w:num>
  <w:num w:numId="26">
    <w:abstractNumId w:val="15"/>
  </w:num>
  <w:num w:numId="27">
    <w:abstractNumId w:val="28"/>
  </w:num>
  <w:num w:numId="28">
    <w:abstractNumId w:val="14"/>
  </w:num>
  <w:num w:numId="29">
    <w:abstractNumId w:val="38"/>
  </w:num>
  <w:num w:numId="30">
    <w:abstractNumId w:val="11"/>
  </w:num>
  <w:num w:numId="31">
    <w:abstractNumId w:val="31"/>
  </w:num>
  <w:num w:numId="32">
    <w:abstractNumId w:val="12"/>
  </w:num>
  <w:num w:numId="33">
    <w:abstractNumId w:val="3"/>
  </w:num>
  <w:num w:numId="34">
    <w:abstractNumId w:val="27"/>
  </w:num>
  <w:num w:numId="35">
    <w:abstractNumId w:val="17"/>
  </w:num>
  <w:num w:numId="36">
    <w:abstractNumId w:val="32"/>
  </w:num>
  <w:num w:numId="37">
    <w:abstractNumId w:val="40"/>
  </w:num>
  <w:num w:numId="38">
    <w:abstractNumId w:val="36"/>
  </w:num>
  <w:num w:numId="39">
    <w:abstractNumId w:val="26"/>
  </w:num>
  <w:num w:numId="40">
    <w:abstractNumId w:val="1"/>
  </w:num>
  <w:num w:numId="41">
    <w:abstractNumId w:val="41"/>
  </w:num>
  <w:num w:numId="42">
    <w:abstractNumId w:val="34"/>
  </w:num>
  <w:num w:numId="43">
    <w:abstractNumId w:val="5"/>
  </w:num>
  <w:num w:numId="44">
    <w:abstractNumId w:val="2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jQ1sDAxNLCwNLNU0lEKTi0uzszPAykwMa8FANBJCXotAAAA"/>
  </w:docVars>
  <w:rsids>
    <w:rsidRoot w:val="00F445D2"/>
    <w:rsid w:val="000022DB"/>
    <w:rsid w:val="00003B60"/>
    <w:rsid w:val="00004107"/>
    <w:rsid w:val="00004470"/>
    <w:rsid w:val="0000624C"/>
    <w:rsid w:val="000074AF"/>
    <w:rsid w:val="00011F99"/>
    <w:rsid w:val="000172F5"/>
    <w:rsid w:val="00017F59"/>
    <w:rsid w:val="000213F6"/>
    <w:rsid w:val="00027344"/>
    <w:rsid w:val="00036A43"/>
    <w:rsid w:val="00041073"/>
    <w:rsid w:val="00043425"/>
    <w:rsid w:val="00043C77"/>
    <w:rsid w:val="000454EB"/>
    <w:rsid w:val="000505D4"/>
    <w:rsid w:val="00051F9E"/>
    <w:rsid w:val="0005334D"/>
    <w:rsid w:val="00053512"/>
    <w:rsid w:val="00053D8D"/>
    <w:rsid w:val="00053F85"/>
    <w:rsid w:val="00063155"/>
    <w:rsid w:val="00067FC5"/>
    <w:rsid w:val="00071858"/>
    <w:rsid w:val="00074413"/>
    <w:rsid w:val="00075EAF"/>
    <w:rsid w:val="00086E2D"/>
    <w:rsid w:val="000C02B8"/>
    <w:rsid w:val="000C2FDE"/>
    <w:rsid w:val="000D3901"/>
    <w:rsid w:val="000D56BC"/>
    <w:rsid w:val="000E090F"/>
    <w:rsid w:val="000F1B4A"/>
    <w:rsid w:val="001100E6"/>
    <w:rsid w:val="001210A8"/>
    <w:rsid w:val="00122929"/>
    <w:rsid w:val="00134611"/>
    <w:rsid w:val="001357D6"/>
    <w:rsid w:val="00140B07"/>
    <w:rsid w:val="00142B65"/>
    <w:rsid w:val="001467E9"/>
    <w:rsid w:val="001511D3"/>
    <w:rsid w:val="00184FE9"/>
    <w:rsid w:val="00191227"/>
    <w:rsid w:val="001A558C"/>
    <w:rsid w:val="001B0290"/>
    <w:rsid w:val="001B06D5"/>
    <w:rsid w:val="001B3A0F"/>
    <w:rsid w:val="001C1628"/>
    <w:rsid w:val="001C1BB1"/>
    <w:rsid w:val="001C20E6"/>
    <w:rsid w:val="001D1418"/>
    <w:rsid w:val="001D1ED0"/>
    <w:rsid w:val="001E028D"/>
    <w:rsid w:val="001E0466"/>
    <w:rsid w:val="001E42AB"/>
    <w:rsid w:val="001E45E2"/>
    <w:rsid w:val="001E6E7D"/>
    <w:rsid w:val="001E7AD4"/>
    <w:rsid w:val="001F01E5"/>
    <w:rsid w:val="001F20B7"/>
    <w:rsid w:val="001F243E"/>
    <w:rsid w:val="001F3844"/>
    <w:rsid w:val="001F7B63"/>
    <w:rsid w:val="00200635"/>
    <w:rsid w:val="00205146"/>
    <w:rsid w:val="00211B30"/>
    <w:rsid w:val="002216A1"/>
    <w:rsid w:val="002312F3"/>
    <w:rsid w:val="00231DA5"/>
    <w:rsid w:val="00232476"/>
    <w:rsid w:val="0023315D"/>
    <w:rsid w:val="0023396B"/>
    <w:rsid w:val="00235CAB"/>
    <w:rsid w:val="00240414"/>
    <w:rsid w:val="00241922"/>
    <w:rsid w:val="002534E9"/>
    <w:rsid w:val="002542EA"/>
    <w:rsid w:val="00254767"/>
    <w:rsid w:val="00260180"/>
    <w:rsid w:val="002602BD"/>
    <w:rsid w:val="00260925"/>
    <w:rsid w:val="00260CD9"/>
    <w:rsid w:val="00262231"/>
    <w:rsid w:val="00262417"/>
    <w:rsid w:val="0026251E"/>
    <w:rsid w:val="00264464"/>
    <w:rsid w:val="002645DB"/>
    <w:rsid w:val="00285F9B"/>
    <w:rsid w:val="0029126C"/>
    <w:rsid w:val="00295305"/>
    <w:rsid w:val="002A0653"/>
    <w:rsid w:val="002A127D"/>
    <w:rsid w:val="002A2DE1"/>
    <w:rsid w:val="002A33D3"/>
    <w:rsid w:val="002B240D"/>
    <w:rsid w:val="002C05BB"/>
    <w:rsid w:val="002C2AA2"/>
    <w:rsid w:val="002C66CB"/>
    <w:rsid w:val="002D1F9D"/>
    <w:rsid w:val="002D4BEC"/>
    <w:rsid w:val="002D6596"/>
    <w:rsid w:val="002D6D53"/>
    <w:rsid w:val="002E11A2"/>
    <w:rsid w:val="002E7E59"/>
    <w:rsid w:val="003063FA"/>
    <w:rsid w:val="00326347"/>
    <w:rsid w:val="00326A22"/>
    <w:rsid w:val="00332B88"/>
    <w:rsid w:val="0034570E"/>
    <w:rsid w:val="003526DF"/>
    <w:rsid w:val="00361F3A"/>
    <w:rsid w:val="00362C9C"/>
    <w:rsid w:val="00375DB4"/>
    <w:rsid w:val="00386179"/>
    <w:rsid w:val="00387F45"/>
    <w:rsid w:val="00393111"/>
    <w:rsid w:val="003938DB"/>
    <w:rsid w:val="003967F3"/>
    <w:rsid w:val="003A1567"/>
    <w:rsid w:val="003A51E6"/>
    <w:rsid w:val="003A7139"/>
    <w:rsid w:val="003B07EB"/>
    <w:rsid w:val="003B1BC5"/>
    <w:rsid w:val="003B37C6"/>
    <w:rsid w:val="003B429F"/>
    <w:rsid w:val="003B46C3"/>
    <w:rsid w:val="003B47B0"/>
    <w:rsid w:val="003B6793"/>
    <w:rsid w:val="003C2D1A"/>
    <w:rsid w:val="003D63A3"/>
    <w:rsid w:val="003D676D"/>
    <w:rsid w:val="003E1B96"/>
    <w:rsid w:val="003E21B9"/>
    <w:rsid w:val="003E35A9"/>
    <w:rsid w:val="003E5AB1"/>
    <w:rsid w:val="003E5D17"/>
    <w:rsid w:val="003F3E2E"/>
    <w:rsid w:val="003F5CE9"/>
    <w:rsid w:val="003F69D9"/>
    <w:rsid w:val="00400BFB"/>
    <w:rsid w:val="00403F8B"/>
    <w:rsid w:val="004119C5"/>
    <w:rsid w:val="004135F4"/>
    <w:rsid w:val="0042083D"/>
    <w:rsid w:val="004267F9"/>
    <w:rsid w:val="00432342"/>
    <w:rsid w:val="004437CF"/>
    <w:rsid w:val="00447417"/>
    <w:rsid w:val="004702DC"/>
    <w:rsid w:val="00470D1A"/>
    <w:rsid w:val="004747D7"/>
    <w:rsid w:val="00490218"/>
    <w:rsid w:val="00491533"/>
    <w:rsid w:val="004A0C8B"/>
    <w:rsid w:val="004A3B23"/>
    <w:rsid w:val="004C3395"/>
    <w:rsid w:val="004C449E"/>
    <w:rsid w:val="004C6F5C"/>
    <w:rsid w:val="004C7C8C"/>
    <w:rsid w:val="004C7F9C"/>
    <w:rsid w:val="004D187D"/>
    <w:rsid w:val="004D210E"/>
    <w:rsid w:val="004D2140"/>
    <w:rsid w:val="004F207D"/>
    <w:rsid w:val="004F2A6F"/>
    <w:rsid w:val="004F34F2"/>
    <w:rsid w:val="004F4D28"/>
    <w:rsid w:val="004F545F"/>
    <w:rsid w:val="00510339"/>
    <w:rsid w:val="00520677"/>
    <w:rsid w:val="0052345E"/>
    <w:rsid w:val="005335D0"/>
    <w:rsid w:val="005562E4"/>
    <w:rsid w:val="00561421"/>
    <w:rsid w:val="00561DF2"/>
    <w:rsid w:val="00564630"/>
    <w:rsid w:val="0056503B"/>
    <w:rsid w:val="00574685"/>
    <w:rsid w:val="00582132"/>
    <w:rsid w:val="00591927"/>
    <w:rsid w:val="005954A1"/>
    <w:rsid w:val="00596528"/>
    <w:rsid w:val="00597287"/>
    <w:rsid w:val="005A00BB"/>
    <w:rsid w:val="005A4A61"/>
    <w:rsid w:val="005B0C81"/>
    <w:rsid w:val="005B29A1"/>
    <w:rsid w:val="005B41D3"/>
    <w:rsid w:val="005B788B"/>
    <w:rsid w:val="005C0C2F"/>
    <w:rsid w:val="005D1D79"/>
    <w:rsid w:val="005D3754"/>
    <w:rsid w:val="005D6FB8"/>
    <w:rsid w:val="005E7DBA"/>
    <w:rsid w:val="006075D6"/>
    <w:rsid w:val="006147CA"/>
    <w:rsid w:val="00620F81"/>
    <w:rsid w:val="006248DC"/>
    <w:rsid w:val="006257D7"/>
    <w:rsid w:val="0062669A"/>
    <w:rsid w:val="00633009"/>
    <w:rsid w:val="00641CC3"/>
    <w:rsid w:val="00653526"/>
    <w:rsid w:val="006571D1"/>
    <w:rsid w:val="006609DE"/>
    <w:rsid w:val="0067108D"/>
    <w:rsid w:val="00676773"/>
    <w:rsid w:val="006779F3"/>
    <w:rsid w:val="00677FEE"/>
    <w:rsid w:val="00681344"/>
    <w:rsid w:val="00690731"/>
    <w:rsid w:val="00690FDC"/>
    <w:rsid w:val="00697783"/>
    <w:rsid w:val="006A091F"/>
    <w:rsid w:val="006A0EED"/>
    <w:rsid w:val="006A6AA3"/>
    <w:rsid w:val="006A710C"/>
    <w:rsid w:val="006B1CB9"/>
    <w:rsid w:val="006C28EE"/>
    <w:rsid w:val="006D2E22"/>
    <w:rsid w:val="006D6A11"/>
    <w:rsid w:val="006E34ED"/>
    <w:rsid w:val="006E39C1"/>
    <w:rsid w:val="006E739F"/>
    <w:rsid w:val="006E749F"/>
    <w:rsid w:val="006F1BB8"/>
    <w:rsid w:val="006F5C34"/>
    <w:rsid w:val="006F64BC"/>
    <w:rsid w:val="0070063B"/>
    <w:rsid w:val="00702215"/>
    <w:rsid w:val="0072009B"/>
    <w:rsid w:val="00724DEF"/>
    <w:rsid w:val="00725B7D"/>
    <w:rsid w:val="00726584"/>
    <w:rsid w:val="00734B30"/>
    <w:rsid w:val="007370C6"/>
    <w:rsid w:val="007415B8"/>
    <w:rsid w:val="0074611B"/>
    <w:rsid w:val="007507CF"/>
    <w:rsid w:val="00751E19"/>
    <w:rsid w:val="007556D1"/>
    <w:rsid w:val="0075618A"/>
    <w:rsid w:val="00757318"/>
    <w:rsid w:val="007738FF"/>
    <w:rsid w:val="00782437"/>
    <w:rsid w:val="00783029"/>
    <w:rsid w:val="00783965"/>
    <w:rsid w:val="00794B2A"/>
    <w:rsid w:val="007B43BC"/>
    <w:rsid w:val="007B55AF"/>
    <w:rsid w:val="007C2A9C"/>
    <w:rsid w:val="007C6F71"/>
    <w:rsid w:val="007D1F98"/>
    <w:rsid w:val="007E24EE"/>
    <w:rsid w:val="007F054F"/>
    <w:rsid w:val="007F46A4"/>
    <w:rsid w:val="007F7C95"/>
    <w:rsid w:val="0080065C"/>
    <w:rsid w:val="00816569"/>
    <w:rsid w:val="008214C2"/>
    <w:rsid w:val="008223A9"/>
    <w:rsid w:val="00825F90"/>
    <w:rsid w:val="00831295"/>
    <w:rsid w:val="00836512"/>
    <w:rsid w:val="008457E7"/>
    <w:rsid w:val="0084634D"/>
    <w:rsid w:val="00853D04"/>
    <w:rsid w:val="00856666"/>
    <w:rsid w:val="00856692"/>
    <w:rsid w:val="008618E2"/>
    <w:rsid w:val="0086544B"/>
    <w:rsid w:val="00866D3B"/>
    <w:rsid w:val="008702A7"/>
    <w:rsid w:val="008708B1"/>
    <w:rsid w:val="00875B2B"/>
    <w:rsid w:val="00887608"/>
    <w:rsid w:val="008905BE"/>
    <w:rsid w:val="00896A1F"/>
    <w:rsid w:val="008A22AD"/>
    <w:rsid w:val="008B0BF8"/>
    <w:rsid w:val="008D2DA0"/>
    <w:rsid w:val="008D3959"/>
    <w:rsid w:val="008D4020"/>
    <w:rsid w:val="008D537B"/>
    <w:rsid w:val="008D75B4"/>
    <w:rsid w:val="008E3AD2"/>
    <w:rsid w:val="008F0C16"/>
    <w:rsid w:val="008F2A4A"/>
    <w:rsid w:val="008F2BF5"/>
    <w:rsid w:val="00901C3A"/>
    <w:rsid w:val="00910151"/>
    <w:rsid w:val="00932BB0"/>
    <w:rsid w:val="0093449A"/>
    <w:rsid w:val="00947DFC"/>
    <w:rsid w:val="0095342C"/>
    <w:rsid w:val="00954421"/>
    <w:rsid w:val="00956725"/>
    <w:rsid w:val="00963D4B"/>
    <w:rsid w:val="00966A2D"/>
    <w:rsid w:val="00976D01"/>
    <w:rsid w:val="00977526"/>
    <w:rsid w:val="00977BF2"/>
    <w:rsid w:val="00986869"/>
    <w:rsid w:val="00996D1A"/>
    <w:rsid w:val="009A4040"/>
    <w:rsid w:val="009A596E"/>
    <w:rsid w:val="009B03A6"/>
    <w:rsid w:val="009B3585"/>
    <w:rsid w:val="009B4975"/>
    <w:rsid w:val="009B6F69"/>
    <w:rsid w:val="009C31B7"/>
    <w:rsid w:val="009C3EF8"/>
    <w:rsid w:val="009C74EE"/>
    <w:rsid w:val="009C7DF5"/>
    <w:rsid w:val="009D0E32"/>
    <w:rsid w:val="009D136A"/>
    <w:rsid w:val="009D28DE"/>
    <w:rsid w:val="009D3681"/>
    <w:rsid w:val="009E063D"/>
    <w:rsid w:val="009F02F9"/>
    <w:rsid w:val="009F581E"/>
    <w:rsid w:val="00A06B90"/>
    <w:rsid w:val="00A13933"/>
    <w:rsid w:val="00A234F6"/>
    <w:rsid w:val="00A50930"/>
    <w:rsid w:val="00A64E57"/>
    <w:rsid w:val="00A65AC2"/>
    <w:rsid w:val="00A6755E"/>
    <w:rsid w:val="00A6776F"/>
    <w:rsid w:val="00A76B21"/>
    <w:rsid w:val="00A804BE"/>
    <w:rsid w:val="00A80F38"/>
    <w:rsid w:val="00A82AF6"/>
    <w:rsid w:val="00A845FE"/>
    <w:rsid w:val="00A8669C"/>
    <w:rsid w:val="00A87C39"/>
    <w:rsid w:val="00A93FD7"/>
    <w:rsid w:val="00A9575E"/>
    <w:rsid w:val="00AA2768"/>
    <w:rsid w:val="00AA59A3"/>
    <w:rsid w:val="00AA5D5F"/>
    <w:rsid w:val="00AA738D"/>
    <w:rsid w:val="00AB1C8D"/>
    <w:rsid w:val="00AC26C9"/>
    <w:rsid w:val="00AC2A6E"/>
    <w:rsid w:val="00AD4504"/>
    <w:rsid w:val="00AD4E51"/>
    <w:rsid w:val="00AD7445"/>
    <w:rsid w:val="00AE28B0"/>
    <w:rsid w:val="00AE2E88"/>
    <w:rsid w:val="00AE4D8F"/>
    <w:rsid w:val="00AF1A86"/>
    <w:rsid w:val="00AF57FE"/>
    <w:rsid w:val="00B242FC"/>
    <w:rsid w:val="00B272F2"/>
    <w:rsid w:val="00B31D78"/>
    <w:rsid w:val="00B32ED1"/>
    <w:rsid w:val="00B334B7"/>
    <w:rsid w:val="00B4346A"/>
    <w:rsid w:val="00B447D0"/>
    <w:rsid w:val="00B45CF6"/>
    <w:rsid w:val="00B525A6"/>
    <w:rsid w:val="00B703C9"/>
    <w:rsid w:val="00B7091E"/>
    <w:rsid w:val="00B83B15"/>
    <w:rsid w:val="00B849AB"/>
    <w:rsid w:val="00B86567"/>
    <w:rsid w:val="00BA1858"/>
    <w:rsid w:val="00BC1828"/>
    <w:rsid w:val="00BC3BC8"/>
    <w:rsid w:val="00BC7C4C"/>
    <w:rsid w:val="00BD1AE1"/>
    <w:rsid w:val="00BD6984"/>
    <w:rsid w:val="00BE0AC4"/>
    <w:rsid w:val="00BE11FC"/>
    <w:rsid w:val="00BF4C67"/>
    <w:rsid w:val="00BF7734"/>
    <w:rsid w:val="00BF7F4B"/>
    <w:rsid w:val="00BF7F69"/>
    <w:rsid w:val="00C2619C"/>
    <w:rsid w:val="00C27462"/>
    <w:rsid w:val="00C31330"/>
    <w:rsid w:val="00C32A9F"/>
    <w:rsid w:val="00C504CE"/>
    <w:rsid w:val="00C5390A"/>
    <w:rsid w:val="00C543D1"/>
    <w:rsid w:val="00C55193"/>
    <w:rsid w:val="00C60970"/>
    <w:rsid w:val="00C6723C"/>
    <w:rsid w:val="00C70303"/>
    <w:rsid w:val="00C71979"/>
    <w:rsid w:val="00C71F7D"/>
    <w:rsid w:val="00C75DFB"/>
    <w:rsid w:val="00C76504"/>
    <w:rsid w:val="00C76F40"/>
    <w:rsid w:val="00C77222"/>
    <w:rsid w:val="00C82BBE"/>
    <w:rsid w:val="00C9440B"/>
    <w:rsid w:val="00C9714E"/>
    <w:rsid w:val="00CA7B3D"/>
    <w:rsid w:val="00CB4D9F"/>
    <w:rsid w:val="00CC1342"/>
    <w:rsid w:val="00CC4A24"/>
    <w:rsid w:val="00CD7B59"/>
    <w:rsid w:val="00CE4CA7"/>
    <w:rsid w:val="00CF6A44"/>
    <w:rsid w:val="00CF7A8D"/>
    <w:rsid w:val="00D02189"/>
    <w:rsid w:val="00D02927"/>
    <w:rsid w:val="00D1006A"/>
    <w:rsid w:val="00D1537D"/>
    <w:rsid w:val="00D15F34"/>
    <w:rsid w:val="00D228BA"/>
    <w:rsid w:val="00D43DD0"/>
    <w:rsid w:val="00D510D4"/>
    <w:rsid w:val="00D55788"/>
    <w:rsid w:val="00D658DF"/>
    <w:rsid w:val="00D72821"/>
    <w:rsid w:val="00D745D6"/>
    <w:rsid w:val="00D76F72"/>
    <w:rsid w:val="00D77EB3"/>
    <w:rsid w:val="00D851CA"/>
    <w:rsid w:val="00D9310F"/>
    <w:rsid w:val="00DA1D67"/>
    <w:rsid w:val="00DB1CE0"/>
    <w:rsid w:val="00DB23C3"/>
    <w:rsid w:val="00DC0263"/>
    <w:rsid w:val="00DC05DE"/>
    <w:rsid w:val="00DC0603"/>
    <w:rsid w:val="00DD14FD"/>
    <w:rsid w:val="00DE352F"/>
    <w:rsid w:val="00DF13CB"/>
    <w:rsid w:val="00DF1C11"/>
    <w:rsid w:val="00DF38DE"/>
    <w:rsid w:val="00E10368"/>
    <w:rsid w:val="00E106F7"/>
    <w:rsid w:val="00E11716"/>
    <w:rsid w:val="00E14483"/>
    <w:rsid w:val="00E15A53"/>
    <w:rsid w:val="00E31FF9"/>
    <w:rsid w:val="00E37DD6"/>
    <w:rsid w:val="00E52C3F"/>
    <w:rsid w:val="00E5320C"/>
    <w:rsid w:val="00E61616"/>
    <w:rsid w:val="00E63679"/>
    <w:rsid w:val="00E64ECD"/>
    <w:rsid w:val="00E71603"/>
    <w:rsid w:val="00E8240D"/>
    <w:rsid w:val="00E82942"/>
    <w:rsid w:val="00E83556"/>
    <w:rsid w:val="00E90654"/>
    <w:rsid w:val="00E91365"/>
    <w:rsid w:val="00E948BF"/>
    <w:rsid w:val="00EA790A"/>
    <w:rsid w:val="00EB6554"/>
    <w:rsid w:val="00EB7019"/>
    <w:rsid w:val="00EC15E8"/>
    <w:rsid w:val="00EC242D"/>
    <w:rsid w:val="00EC61E5"/>
    <w:rsid w:val="00ED6B72"/>
    <w:rsid w:val="00ED6D69"/>
    <w:rsid w:val="00ED7095"/>
    <w:rsid w:val="00ED7630"/>
    <w:rsid w:val="00EE0335"/>
    <w:rsid w:val="00EE7E2C"/>
    <w:rsid w:val="00EF5108"/>
    <w:rsid w:val="00EF6DD4"/>
    <w:rsid w:val="00F010CC"/>
    <w:rsid w:val="00F02E42"/>
    <w:rsid w:val="00F03B96"/>
    <w:rsid w:val="00F1640C"/>
    <w:rsid w:val="00F25A65"/>
    <w:rsid w:val="00F4441F"/>
    <w:rsid w:val="00F445D2"/>
    <w:rsid w:val="00F72911"/>
    <w:rsid w:val="00F76D43"/>
    <w:rsid w:val="00F803ED"/>
    <w:rsid w:val="00F82D95"/>
    <w:rsid w:val="00F87BB5"/>
    <w:rsid w:val="00F933B6"/>
    <w:rsid w:val="00F96ABC"/>
    <w:rsid w:val="00FA4D9F"/>
    <w:rsid w:val="00FA514D"/>
    <w:rsid w:val="00FA7907"/>
    <w:rsid w:val="00FB7C98"/>
    <w:rsid w:val="00FD0B28"/>
    <w:rsid w:val="00FD2DDF"/>
    <w:rsid w:val="00FD51CD"/>
    <w:rsid w:val="00FD7B4B"/>
    <w:rsid w:val="00FE15FC"/>
    <w:rsid w:val="00FE2712"/>
    <w:rsid w:val="00FE2DD3"/>
    <w:rsid w:val="00FF018A"/>
    <w:rsid w:val="00FF0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92232"/>
  <w15:docId w15:val="{68278C4D-248D-4F25-85A0-19A3579BA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D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D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D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on County Fire District 6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int Volk</dc:creator>
  <cp:lastModifiedBy>Clint Volk</cp:lastModifiedBy>
  <cp:revision>8</cp:revision>
  <cp:lastPrinted>2020-03-17T15:37:00Z</cp:lastPrinted>
  <dcterms:created xsi:type="dcterms:W3CDTF">2021-06-03T16:11:00Z</dcterms:created>
  <dcterms:modified xsi:type="dcterms:W3CDTF">2021-06-03T16:15:00Z</dcterms:modified>
</cp:coreProperties>
</file>